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1d9e7ecaa7a1ab117e02a6a3f4cbfab4e981d9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Замоскворечье, наб Овчинниковская, вл 8 А/2, стр 1 (кад. № 77:01:0002018:43)</w:t>
      </w:r>
    </w:p>
    <w:p>
      <w:pPr>
        <w:pStyle w:val="FirstParagraph"/>
      </w:pPr>
      <w:r>
        <w:t xml:space="preserve">11.06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electronic-public-discussion/detail/100275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0275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electronic-public-discussion/detail/100275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51:07Z</dcterms:created>
  <dcterms:modified xsi:type="dcterms:W3CDTF">2023-08-15T1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